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AB93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1DF4A1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E2A4485" w14:textId="0625AD32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 Test Plan Document for </w:t>
      </w:r>
      <w:r w:rsidR="0078639E">
        <w:rPr>
          <w:rFonts w:eastAsia="Times New Roman"/>
          <w:sz w:val="24"/>
          <w:szCs w:val="24"/>
          <w:u w:val="single"/>
        </w:rPr>
        <w:t>Cura Health Care Services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66939F4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85316A1" w14:textId="10B5F2CC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78639E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3697E72B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28C13F3C" w14:textId="3D1B828A" w:rsidR="0078639E" w:rsidRPr="0078639E" w:rsidRDefault="0078639E" w:rsidP="0078639E">
      <w:pPr>
        <w:spacing w:after="0"/>
        <w:ind w:left="720"/>
        <w:rPr>
          <w:rFonts w:eastAsia="Times New Roman"/>
          <w:bCs/>
          <w:sz w:val="24"/>
          <w:szCs w:val="24"/>
        </w:rPr>
      </w:pPr>
      <w:r w:rsidRPr="0078639E">
        <w:rPr>
          <w:rFonts w:eastAsia="Times New Roman"/>
          <w:bCs/>
          <w:sz w:val="24"/>
          <w:szCs w:val="24"/>
        </w:rPr>
        <w:t>The purpose of this test plan is to ensure the quality and reliability of the web application hosted at "https://katalon-demo-cura.herokuapp.com/". The testing effort aims to identify and validate various aspects of the application, including its functionality, usability, security, and performance. By systematically conducting these tests, we aim to guarantee a positive user experience and the overall integrity of the application.</w:t>
      </w:r>
    </w:p>
    <w:p w14:paraId="5C08B13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482A527" w14:textId="2267D37A" w:rsidR="002C64D5" w:rsidRPr="00C373C2" w:rsidRDefault="0078639E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 w14:paraId="3306A8C7" w14:textId="72E36B8F" w:rsidR="002C64D5" w:rsidRDefault="0078639E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n appointment button</w:t>
      </w:r>
    </w:p>
    <w:p w14:paraId="1B53D495" w14:textId="77777777" w:rsidR="0078639E" w:rsidRPr="0078639E" w:rsidRDefault="0078639E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t>Appointment Scheduling</w:t>
      </w:r>
    </w:p>
    <w:p w14:paraId="2185AB71" w14:textId="23089549" w:rsidR="002C64D5" w:rsidRPr="00C373C2" w:rsidRDefault="0078639E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me page</w:t>
      </w:r>
    </w:p>
    <w:p w14:paraId="59325F5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7C802DA5" w14:textId="0E0C9882" w:rsidR="002C64D5" w:rsidRPr="00C373C2" w:rsidRDefault="0078639E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5C64171D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06D79D43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5621E13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20286977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6AABBF0B" w14:textId="23DAEA5D" w:rsidR="002C64D5" w:rsidRPr="00E50FB6" w:rsidRDefault="002C64D5" w:rsidP="00E50FB6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80CCB1F" w14:textId="454D97C0" w:rsidR="00E50FB6" w:rsidRPr="00E50FB6" w:rsidRDefault="002C64D5" w:rsidP="00E50FB6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</w:t>
      </w:r>
      <w:r w:rsidR="00E50FB6">
        <w:rPr>
          <w:rFonts w:eastAsia="Times New Roman"/>
          <w:b/>
          <w:sz w:val="24"/>
          <w:szCs w:val="24"/>
        </w:rPr>
        <w:t>:</w:t>
      </w:r>
    </w:p>
    <w:p w14:paraId="5DD94657" w14:textId="0FA42E1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>1. User Login:</w:t>
      </w:r>
    </w:p>
    <w:p w14:paraId="736C6EE3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Successful login with valid credentials.</w:t>
      </w:r>
    </w:p>
    <w:p w14:paraId="21E70143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Handling of invalid login attempts.</w:t>
      </w:r>
    </w:p>
    <w:p w14:paraId="3628387D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</w:p>
    <w:p w14:paraId="400BE263" w14:textId="241C9DBB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>2. Make an Appointment Button:</w:t>
      </w:r>
    </w:p>
    <w:p w14:paraId="22F8B4AD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Presence and visibility on relevant pages.</w:t>
      </w:r>
    </w:p>
    <w:p w14:paraId="3A3819FA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Redirection functionality to the appointment scheduling section.</w:t>
      </w:r>
    </w:p>
    <w:p w14:paraId="15497074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</w:p>
    <w:p w14:paraId="3D6BC372" w14:textId="4F61F314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>3. Appointment Scheduling:</w:t>
      </w:r>
    </w:p>
    <w:p w14:paraId="6A35B3D2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Successful scheduling of appointments.</w:t>
      </w:r>
    </w:p>
    <w:p w14:paraId="29405D1A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Validation for date and time inputs.</w:t>
      </w:r>
    </w:p>
    <w:p w14:paraId="254071CF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</w:p>
    <w:p w14:paraId="4CA48A73" w14:textId="77777777" w:rsidR="00DD01E0" w:rsidRDefault="00DD01E0" w:rsidP="00E50FB6">
      <w:pPr>
        <w:spacing w:after="0"/>
        <w:ind w:left="720"/>
        <w:rPr>
          <w:rFonts w:eastAsia="Times New Roman"/>
          <w:sz w:val="24"/>
          <w:szCs w:val="24"/>
        </w:rPr>
      </w:pPr>
    </w:p>
    <w:p w14:paraId="345AD0FD" w14:textId="44640870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lastRenderedPageBreak/>
        <w:t>4. Home Page:</w:t>
      </w:r>
    </w:p>
    <w:p w14:paraId="1B105BFE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Content and layout verification.</w:t>
      </w:r>
    </w:p>
    <w:p w14:paraId="5DA5F032" w14:textId="77777777" w:rsidR="00E50FB6" w:rsidRPr="00E50FB6" w:rsidRDefault="00E50FB6" w:rsidP="00E50FB6">
      <w:pPr>
        <w:spacing w:after="0"/>
        <w:ind w:left="720"/>
        <w:rPr>
          <w:rFonts w:eastAsia="Times New Roman"/>
          <w:sz w:val="24"/>
          <w:szCs w:val="24"/>
        </w:rPr>
      </w:pPr>
      <w:r w:rsidRPr="00E50FB6">
        <w:rPr>
          <w:rFonts w:eastAsia="Times New Roman"/>
          <w:sz w:val="24"/>
          <w:szCs w:val="24"/>
        </w:rPr>
        <w:t xml:space="preserve">   - Navigation links functionality.</w:t>
      </w:r>
    </w:p>
    <w:p w14:paraId="78419CB5" w14:textId="3DB69015" w:rsidR="00E50FB6" w:rsidRPr="00E50FB6" w:rsidRDefault="00E50FB6" w:rsidP="00E50FB6">
      <w:pPr>
        <w:spacing w:after="0"/>
        <w:rPr>
          <w:rFonts w:eastAsia="Times New Roman"/>
          <w:b/>
          <w:sz w:val="24"/>
          <w:szCs w:val="24"/>
        </w:rPr>
      </w:pPr>
    </w:p>
    <w:p w14:paraId="40AFC160" w14:textId="315E725D" w:rsidR="002C64D5" w:rsidRPr="00E50FB6" w:rsidRDefault="002C64D5" w:rsidP="00E50FB6">
      <w:pPr>
        <w:pStyle w:val="ListParagraph"/>
        <w:numPr>
          <w:ilvl w:val="0"/>
          <w:numId w:val="2"/>
        </w:numPr>
        <w:spacing w:after="0"/>
        <w:rPr>
          <w:rFonts w:eastAsia="Times New Roman"/>
          <w:sz w:val="24"/>
          <w:szCs w:val="24"/>
        </w:rPr>
      </w:pPr>
      <w:r w:rsidRPr="00E50FB6">
        <w:rPr>
          <w:rFonts w:eastAsia="Times New Roman"/>
          <w:b/>
          <w:sz w:val="24"/>
          <w:szCs w:val="24"/>
        </w:rPr>
        <w:t xml:space="preserve">Features not to be </w:t>
      </w:r>
      <w:r w:rsidR="00E50FB6" w:rsidRPr="00E50FB6">
        <w:rPr>
          <w:rFonts w:eastAsia="Times New Roman"/>
          <w:b/>
          <w:sz w:val="24"/>
          <w:szCs w:val="24"/>
        </w:rPr>
        <w:t>tested:</w:t>
      </w:r>
      <w:r w:rsidR="00E50FB6" w:rsidRPr="00E50FB6">
        <w:rPr>
          <w:rFonts w:eastAsia="Times New Roman"/>
          <w:sz w:val="24"/>
          <w:szCs w:val="24"/>
        </w:rPr>
        <w:t xml:space="preserve">  NA</w:t>
      </w:r>
    </w:p>
    <w:p w14:paraId="006B59BE" w14:textId="2F103B64" w:rsidR="00E50FB6" w:rsidRPr="00E50FB6" w:rsidRDefault="00E50FB6" w:rsidP="00E50FB6">
      <w:pPr>
        <w:pStyle w:val="ListParagraph"/>
        <w:numPr>
          <w:ilvl w:val="0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Approach: </w:t>
      </w:r>
      <w:r>
        <w:rPr>
          <w:rFonts w:eastAsia="Times New Roman"/>
          <w:bCs/>
          <w:sz w:val="24"/>
          <w:szCs w:val="24"/>
        </w:rPr>
        <w:t>BVA, Regression testing, equilance portion</w:t>
      </w:r>
    </w:p>
    <w:p w14:paraId="319A467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068DD46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A19CAA9" w14:textId="64AD03A3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r w:rsidR="00E50FB6" w:rsidRPr="00C373C2">
        <w:rPr>
          <w:rFonts w:eastAsia="Times New Roman"/>
          <w:sz w:val="24"/>
          <w:szCs w:val="24"/>
        </w:rPr>
        <w:t>Responsibilities</w:t>
      </w:r>
      <w:r w:rsidR="00E50FB6">
        <w:rPr>
          <w:rFonts w:eastAsia="Times New Roman"/>
          <w:sz w:val="24"/>
          <w:szCs w:val="24"/>
        </w:rPr>
        <w:t>, schedule</w:t>
      </w:r>
      <w:r w:rsidR="00E50FB6" w:rsidRPr="00C373C2">
        <w:rPr>
          <w:rFonts w:eastAsia="Times New Roman"/>
          <w:sz w:val="24"/>
          <w:szCs w:val="24"/>
        </w:rPr>
        <w:t>, requirements, test</w:t>
      </w:r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1A807011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4C57F84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65DC3C77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4D08936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5D0C692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402BE67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F3584D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336715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AA60D4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1F579F4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7F863BC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5BAF80E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6F2033F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3D73917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59FFBD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2BC2D5CD" w14:textId="56793D5F" w:rsidR="002C64D5" w:rsidRPr="00DD01E0" w:rsidRDefault="002C64D5" w:rsidP="00DD01E0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DD01E0">
        <w:rPr>
          <w:rFonts w:eastAsia="Times New Roman"/>
          <w:b/>
          <w:sz w:val="24"/>
          <w:szCs w:val="24"/>
        </w:rPr>
        <w:t xml:space="preserve"> NIL</w:t>
      </w:r>
    </w:p>
    <w:p w14:paraId="6C90DFAE" w14:textId="231EF3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902E52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3CFF2297" w14:textId="77777777" w:rsidTr="00113752">
        <w:tc>
          <w:tcPr>
            <w:tcW w:w="715" w:type="dxa"/>
          </w:tcPr>
          <w:p w14:paraId="0CE1F79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53E5475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1DEE670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5DF3B85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9F37C9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3C670146" w14:textId="77777777" w:rsidTr="00113752">
        <w:tc>
          <w:tcPr>
            <w:tcW w:w="715" w:type="dxa"/>
          </w:tcPr>
          <w:p w14:paraId="22DED9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5A3C1AB4" w14:textId="42F6A267" w:rsidR="002C64D5" w:rsidRPr="00C373C2" w:rsidRDefault="00DD01E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B Praveen </w:t>
            </w:r>
          </w:p>
        </w:tc>
        <w:tc>
          <w:tcPr>
            <w:tcW w:w="1652" w:type="dxa"/>
          </w:tcPr>
          <w:p w14:paraId="4ED95E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03FEEF0B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662534C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5D0504AA" w14:textId="77777777" w:rsidTr="00113752">
        <w:tc>
          <w:tcPr>
            <w:tcW w:w="715" w:type="dxa"/>
          </w:tcPr>
          <w:p w14:paraId="56A8B6BE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21776879" w14:textId="054D26C0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33E3A">
              <w:rPr>
                <w:rFonts w:eastAsia="Times New Roman"/>
                <w:sz w:val="24"/>
                <w:szCs w:val="24"/>
              </w:rPr>
              <w:t xml:space="preserve">B Praveen </w:t>
            </w:r>
          </w:p>
        </w:tc>
        <w:tc>
          <w:tcPr>
            <w:tcW w:w="1652" w:type="dxa"/>
          </w:tcPr>
          <w:p w14:paraId="7CEFAE70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203FFA4" w14:textId="77777777" w:rsidR="00DD01E0" w:rsidRPr="00C373C2" w:rsidRDefault="00DD01E0" w:rsidP="00DD01E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E730148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199318B8" w14:textId="77777777" w:rsidTr="00113752">
        <w:tc>
          <w:tcPr>
            <w:tcW w:w="715" w:type="dxa"/>
          </w:tcPr>
          <w:p w14:paraId="2490E1F9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6539DCBB" w14:textId="7BD43431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33E3A">
              <w:rPr>
                <w:rFonts w:eastAsia="Times New Roman"/>
                <w:sz w:val="24"/>
                <w:szCs w:val="24"/>
              </w:rPr>
              <w:t xml:space="preserve">B Praveen </w:t>
            </w:r>
          </w:p>
        </w:tc>
        <w:tc>
          <w:tcPr>
            <w:tcW w:w="1652" w:type="dxa"/>
          </w:tcPr>
          <w:p w14:paraId="77D5D283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0F9F0F6" w14:textId="2AF43151" w:rsidR="00DD01E0" w:rsidRPr="00C373C2" w:rsidRDefault="00DD01E0" w:rsidP="00DD01E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02E52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F9DF37E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7A94CCF4" w14:textId="77777777" w:rsidTr="00113752">
        <w:tc>
          <w:tcPr>
            <w:tcW w:w="715" w:type="dxa"/>
          </w:tcPr>
          <w:p w14:paraId="3B280CB5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A7C48A2" w14:textId="16E32E98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33E3A">
              <w:rPr>
                <w:rFonts w:eastAsia="Times New Roman"/>
                <w:sz w:val="24"/>
                <w:szCs w:val="24"/>
              </w:rPr>
              <w:t xml:space="preserve">B Praveen </w:t>
            </w:r>
          </w:p>
        </w:tc>
        <w:tc>
          <w:tcPr>
            <w:tcW w:w="1652" w:type="dxa"/>
          </w:tcPr>
          <w:p w14:paraId="5CFB3043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B776A22" w14:textId="64FE400B" w:rsidR="00DD01E0" w:rsidRPr="00C373C2" w:rsidRDefault="00DD01E0" w:rsidP="00DD01E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02E52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1F2F747E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32123F5C" w14:textId="77777777" w:rsidTr="00113752">
        <w:tc>
          <w:tcPr>
            <w:tcW w:w="715" w:type="dxa"/>
          </w:tcPr>
          <w:p w14:paraId="39879BE9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 xml:space="preserve">5 </w:t>
            </w:r>
          </w:p>
        </w:tc>
        <w:tc>
          <w:tcPr>
            <w:tcW w:w="1675" w:type="dxa"/>
          </w:tcPr>
          <w:p w14:paraId="22750972" w14:textId="247F3B30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33E3A">
              <w:rPr>
                <w:rFonts w:eastAsia="Times New Roman"/>
                <w:sz w:val="24"/>
                <w:szCs w:val="24"/>
              </w:rPr>
              <w:t xml:space="preserve">B Praveen </w:t>
            </w:r>
          </w:p>
        </w:tc>
        <w:tc>
          <w:tcPr>
            <w:tcW w:w="1652" w:type="dxa"/>
          </w:tcPr>
          <w:p w14:paraId="7EF81F0B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FCBF7E3" w14:textId="380CF332" w:rsidR="00DD01E0" w:rsidRPr="00C373C2" w:rsidRDefault="00DD01E0" w:rsidP="00DD01E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02E52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1EF181EE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115733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EF26ADD" w14:textId="1927FDE8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  <w:r w:rsidR="00DD01E0">
        <w:rPr>
          <w:rFonts w:eastAsia="Times New Roman"/>
          <w:b/>
          <w:sz w:val="24"/>
          <w:szCs w:val="24"/>
        </w:rPr>
        <w:t xml:space="preserve">      ……………………</w:t>
      </w:r>
    </w:p>
    <w:p w14:paraId="12808179" w14:textId="7D80A005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</w:t>
      </w:r>
    </w:p>
    <w:p w14:paraId="66F3B0E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2DD7A096" w14:textId="3419191F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DD01E0">
        <w:rPr>
          <w:rFonts w:eastAsia="Times New Roman"/>
          <w:sz w:val="24"/>
          <w:szCs w:val="24"/>
        </w:rPr>
        <w:t>Cura Health Care Services</w:t>
      </w:r>
    </w:p>
    <w:p w14:paraId="44385337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09BC3F26" w14:textId="7E6B9F94" w:rsidR="00DD01E0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2B140B" w:rsidRPr="00C373C2">
        <w:rPr>
          <w:rFonts w:eastAsia="Times New Roman"/>
          <w:b/>
          <w:sz w:val="24"/>
          <w:szCs w:val="24"/>
        </w:rPr>
        <w:t>Mitigations</w:t>
      </w:r>
      <w:r w:rsidR="002B140B">
        <w:rPr>
          <w:rFonts w:eastAsia="Times New Roman"/>
          <w:b/>
          <w:sz w:val="24"/>
          <w:szCs w:val="24"/>
        </w:rPr>
        <w:t xml:space="preserve"> </w:t>
      </w:r>
      <w:r w:rsidR="00DD01E0">
        <w:rPr>
          <w:rFonts w:eastAsia="Times New Roman"/>
          <w:b/>
          <w:sz w:val="24"/>
          <w:szCs w:val="24"/>
        </w:rPr>
        <w:t>:</w:t>
      </w:r>
      <w:r w:rsidR="002B140B">
        <w:rPr>
          <w:rFonts w:eastAsia="Times New Roman"/>
          <w:b/>
          <w:sz w:val="24"/>
          <w:szCs w:val="24"/>
        </w:rPr>
        <w:t xml:space="preserve"> </w:t>
      </w:r>
      <w:r w:rsidR="00DD01E0">
        <w:rPr>
          <w:rFonts w:eastAsia="Times New Roman"/>
          <w:b/>
          <w:sz w:val="24"/>
          <w:szCs w:val="24"/>
        </w:rPr>
        <w:t>NIL</w:t>
      </w:r>
    </w:p>
    <w:p w14:paraId="5E339025" w14:textId="7910849C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7B2DCD41" w14:textId="15CF4CA1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</w:t>
      </w:r>
    </w:p>
    <w:p w14:paraId="27283372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C4A6791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5D7406A2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2005F19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1F12263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HP UFT Tool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</w:p>
    <w:p w14:paraId="146B5B22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7593F49A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66442BDD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6053A73B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6B757028" w14:textId="1AA3C484" w:rsidR="002C64D5" w:rsidRPr="00DD01E0" w:rsidRDefault="002C64D5" w:rsidP="00DD01E0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135C8E84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60D42BA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469B8D5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588B37F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6FEF29B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45203EA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0110592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6B39B1E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1F6B626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75AB13A8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F1E191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438789AF" w14:textId="77777777" w:rsidTr="00113752">
        <w:trPr>
          <w:jc w:val="center"/>
        </w:trPr>
        <w:tc>
          <w:tcPr>
            <w:tcW w:w="650" w:type="dxa"/>
          </w:tcPr>
          <w:p w14:paraId="00B5EB1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5E079E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6566DDF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365DB22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83EFC7A" w14:textId="77777777" w:rsidTr="00113752">
        <w:trPr>
          <w:jc w:val="center"/>
        </w:trPr>
        <w:tc>
          <w:tcPr>
            <w:tcW w:w="650" w:type="dxa"/>
          </w:tcPr>
          <w:p w14:paraId="41B9D5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113D31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739B2E79" w14:textId="556A183F" w:rsidR="002C64D5" w:rsidRPr="00C373C2" w:rsidRDefault="00DD01E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intern</w:t>
            </w:r>
          </w:p>
        </w:tc>
        <w:tc>
          <w:tcPr>
            <w:tcW w:w="2288" w:type="dxa"/>
          </w:tcPr>
          <w:p w14:paraId="2352BD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3A11FD6B" w14:textId="77777777" w:rsidTr="00113752">
        <w:trPr>
          <w:jc w:val="center"/>
        </w:trPr>
        <w:tc>
          <w:tcPr>
            <w:tcW w:w="650" w:type="dxa"/>
          </w:tcPr>
          <w:p w14:paraId="6368B2E1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42A3446B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0C849F2E" w14:textId="2402964E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8000C9">
              <w:rPr>
                <w:rFonts w:eastAsia="Times New Roman"/>
                <w:sz w:val="24"/>
                <w:szCs w:val="24"/>
              </w:rPr>
              <w:t>Smart intern</w:t>
            </w:r>
          </w:p>
        </w:tc>
        <w:tc>
          <w:tcPr>
            <w:tcW w:w="2288" w:type="dxa"/>
          </w:tcPr>
          <w:p w14:paraId="56DB672D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DD01E0" w:rsidRPr="00C373C2" w14:paraId="6E3E08CB" w14:textId="77777777" w:rsidTr="00113752">
        <w:trPr>
          <w:jc w:val="center"/>
        </w:trPr>
        <w:tc>
          <w:tcPr>
            <w:tcW w:w="650" w:type="dxa"/>
          </w:tcPr>
          <w:p w14:paraId="5F33C411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FF5A3FB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DA0ABEC" w14:textId="124CF67F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8000C9">
              <w:rPr>
                <w:rFonts w:eastAsia="Times New Roman"/>
                <w:sz w:val="24"/>
                <w:szCs w:val="24"/>
              </w:rPr>
              <w:t>Smart intern</w:t>
            </w:r>
          </w:p>
        </w:tc>
        <w:tc>
          <w:tcPr>
            <w:tcW w:w="2288" w:type="dxa"/>
          </w:tcPr>
          <w:p w14:paraId="47F07179" w14:textId="77777777" w:rsidR="00DD01E0" w:rsidRPr="00C373C2" w:rsidRDefault="00DD01E0" w:rsidP="00DD01E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CE44BC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7) Glossary</w:t>
      </w:r>
    </w:p>
    <w:p w14:paraId="3D3C113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446C875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1290650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808A45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64552E9" w14:textId="77777777" w:rsidR="00F969D4" w:rsidRDefault="00F969D4"/>
    <w:sectPr w:rsidR="00F969D4" w:rsidSect="00D21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C62615C8"/>
    <w:lvl w:ilvl="0" w:tplc="E4982A0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7581371">
    <w:abstractNumId w:val="19"/>
  </w:num>
  <w:num w:numId="2" w16cid:durableId="2130512958">
    <w:abstractNumId w:val="16"/>
  </w:num>
  <w:num w:numId="3" w16cid:durableId="1764835829">
    <w:abstractNumId w:val="1"/>
  </w:num>
  <w:num w:numId="4" w16cid:durableId="1969555352">
    <w:abstractNumId w:val="15"/>
  </w:num>
  <w:num w:numId="5" w16cid:durableId="1958875171">
    <w:abstractNumId w:val="20"/>
  </w:num>
  <w:num w:numId="6" w16cid:durableId="885916388">
    <w:abstractNumId w:val="12"/>
  </w:num>
  <w:num w:numId="7" w16cid:durableId="1084953080">
    <w:abstractNumId w:val="2"/>
  </w:num>
  <w:num w:numId="8" w16cid:durableId="1941840369">
    <w:abstractNumId w:val="13"/>
  </w:num>
  <w:num w:numId="9" w16cid:durableId="705837479">
    <w:abstractNumId w:val="0"/>
  </w:num>
  <w:num w:numId="10" w16cid:durableId="233051131">
    <w:abstractNumId w:val="11"/>
  </w:num>
  <w:num w:numId="11" w16cid:durableId="931278162">
    <w:abstractNumId w:val="10"/>
  </w:num>
  <w:num w:numId="12" w16cid:durableId="1529298978">
    <w:abstractNumId w:val="17"/>
  </w:num>
  <w:num w:numId="13" w16cid:durableId="1750810721">
    <w:abstractNumId w:val="9"/>
  </w:num>
  <w:num w:numId="14" w16cid:durableId="419178653">
    <w:abstractNumId w:val="3"/>
  </w:num>
  <w:num w:numId="15" w16cid:durableId="905460892">
    <w:abstractNumId w:val="8"/>
  </w:num>
  <w:num w:numId="16" w16cid:durableId="1216812363">
    <w:abstractNumId w:val="4"/>
  </w:num>
  <w:num w:numId="17" w16cid:durableId="1993169047">
    <w:abstractNumId w:val="14"/>
  </w:num>
  <w:num w:numId="18" w16cid:durableId="1707825174">
    <w:abstractNumId w:val="18"/>
  </w:num>
  <w:num w:numId="19" w16cid:durableId="660159717">
    <w:abstractNumId w:val="7"/>
  </w:num>
  <w:num w:numId="20" w16cid:durableId="981229995">
    <w:abstractNumId w:val="5"/>
  </w:num>
  <w:num w:numId="21" w16cid:durableId="10235539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B140B"/>
    <w:rsid w:val="002C64D5"/>
    <w:rsid w:val="003435F0"/>
    <w:rsid w:val="00354355"/>
    <w:rsid w:val="0078639E"/>
    <w:rsid w:val="00902E52"/>
    <w:rsid w:val="00D217B3"/>
    <w:rsid w:val="00DD01E0"/>
    <w:rsid w:val="00E50FB6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51A21"/>
  <w15:docId w15:val="{97DDBA1B-2F6E-432A-87C7-426822333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F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B.Praveen Kumar</cp:lastModifiedBy>
  <cp:revision>3</cp:revision>
  <dcterms:created xsi:type="dcterms:W3CDTF">2024-01-23T16:28:00Z</dcterms:created>
  <dcterms:modified xsi:type="dcterms:W3CDTF">2024-01-23T16:32:00Z</dcterms:modified>
</cp:coreProperties>
</file>